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18F9" w:rsidRDefault="003318F9" w:rsidP="003318F9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>AGENDA</w:t>
      </w:r>
    </w:p>
    <w:p w:rsidR="003318F9" w:rsidRDefault="003318F9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:rsidR="00586ED1" w:rsidRDefault="00851D4C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>H</w:t>
      </w:r>
      <w:r w:rsidR="00E86FB6" w:rsidRPr="005C22CC">
        <w:rPr>
          <w:rFonts w:eastAsia="Calibri" w:cs="Times New Roman"/>
          <w:b/>
          <w:bCs/>
          <w:color w:val="000000"/>
        </w:rPr>
        <w:t>illsborough Planning Board</w:t>
      </w:r>
      <w:r w:rsidR="003632BB">
        <w:rPr>
          <w:rFonts w:eastAsia="Calibri" w:cs="Times New Roman"/>
          <w:b/>
          <w:bCs/>
          <w:color w:val="000000"/>
        </w:rPr>
        <w:t xml:space="preserve"> </w:t>
      </w:r>
      <w:r w:rsidR="006535FC">
        <w:rPr>
          <w:rFonts w:eastAsia="Calibri" w:cs="Times New Roman"/>
          <w:b/>
          <w:bCs/>
          <w:color w:val="000000"/>
        </w:rPr>
        <w:t>with the Board of Selectmen</w:t>
      </w:r>
    </w:p>
    <w:p w:rsidR="002C1ED9" w:rsidRDefault="0026755A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September </w:t>
      </w:r>
      <w:r w:rsidR="003C4947">
        <w:rPr>
          <w:rFonts w:eastAsia="Calibri" w:cs="Times New Roman"/>
          <w:b/>
          <w:bCs/>
          <w:color w:val="000000"/>
        </w:rPr>
        <w:t>8</w:t>
      </w:r>
      <w:bookmarkStart w:id="0" w:name="_GoBack"/>
      <w:bookmarkEnd w:id="0"/>
      <w:r w:rsidR="004B51EE">
        <w:rPr>
          <w:rFonts w:eastAsia="Calibri" w:cs="Times New Roman"/>
          <w:b/>
          <w:bCs/>
          <w:color w:val="000000"/>
        </w:rPr>
        <w:t>,</w:t>
      </w:r>
      <w:r w:rsidR="0037168B" w:rsidRPr="005C22CC">
        <w:rPr>
          <w:rFonts w:eastAsia="Calibri" w:cs="Times New Roman"/>
          <w:b/>
          <w:bCs/>
          <w:color w:val="000000"/>
        </w:rPr>
        <w:t xml:space="preserve"> </w:t>
      </w:r>
      <w:r w:rsidR="009C35CA" w:rsidRPr="005C22CC">
        <w:rPr>
          <w:rFonts w:eastAsia="Calibri" w:cs="Times New Roman"/>
          <w:b/>
          <w:bCs/>
          <w:color w:val="000000"/>
        </w:rPr>
        <w:t>20</w:t>
      </w:r>
      <w:r w:rsidR="00160D77" w:rsidRPr="005C22CC">
        <w:rPr>
          <w:rFonts w:eastAsia="Calibri" w:cs="Times New Roman"/>
          <w:b/>
          <w:bCs/>
          <w:color w:val="000000"/>
        </w:rPr>
        <w:t>2</w:t>
      </w:r>
      <w:r w:rsidR="001227A9">
        <w:rPr>
          <w:rFonts w:eastAsia="Calibri" w:cs="Times New Roman"/>
          <w:b/>
          <w:bCs/>
          <w:color w:val="000000"/>
        </w:rPr>
        <w:t>1</w:t>
      </w:r>
    </w:p>
    <w:p w:rsidR="003318F9" w:rsidRDefault="006535FC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6:30</w:t>
      </w:r>
      <w:r w:rsidR="003318F9">
        <w:rPr>
          <w:rFonts w:eastAsia="Calibri" w:cs="Times New Roman"/>
          <w:b/>
          <w:bCs/>
          <w:color w:val="000000"/>
        </w:rPr>
        <w:t>pm</w:t>
      </w:r>
    </w:p>
    <w:p w:rsidR="001A4B83" w:rsidRDefault="001A4B83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27 School Street</w:t>
      </w:r>
    </w:p>
    <w:p w:rsidR="00851D4C" w:rsidRDefault="001A4B83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Hillsborough, NH 03244</w:t>
      </w:r>
      <w:r w:rsidR="00851D4C" w:rsidRPr="005C22CC">
        <w:rPr>
          <w:rFonts w:eastAsia="Calibri" w:cs="Times New Roman"/>
          <w:b/>
          <w:bCs/>
          <w:color w:val="000000"/>
        </w:rPr>
        <w:t xml:space="preserve"> </w:t>
      </w:r>
    </w:p>
    <w:p w:rsidR="00816975" w:rsidRDefault="00816975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:rsidR="006535FC" w:rsidRDefault="006535FC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:rsidR="00816975" w:rsidRPr="005C22CC" w:rsidRDefault="006535FC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The Planning Board will be meeting jointly with the Board of Selectmen to discuss Sidewalks</w:t>
      </w:r>
    </w:p>
    <w:p w:rsidR="00083AF1" w:rsidRPr="002E3285" w:rsidRDefault="00083AF1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9428CA" w:rsidRDefault="009428CA" w:rsidP="00B14DDF"/>
    <w:p w:rsidR="0016409E" w:rsidRDefault="0016409E" w:rsidP="00B14DDF">
      <w:r>
        <w:t>Robyn Payson, Planning Director</w:t>
      </w:r>
    </w:p>
    <w:p w:rsidR="0016409E" w:rsidRDefault="0016409E" w:rsidP="00B14DDF">
      <w:r>
        <w:t>603-464-7971</w:t>
      </w:r>
    </w:p>
    <w:p w:rsidR="0016409E" w:rsidRDefault="0016409E" w:rsidP="00B14DDF">
      <w:r>
        <w:t>robyn@hillsboroughnh.net</w:t>
      </w:r>
    </w:p>
    <w:p w:rsidR="00B14DDF" w:rsidRDefault="00B14DDF" w:rsidP="00B14DDF"/>
    <w:sectPr w:rsidR="00B14DDF" w:rsidSect="00B14AD8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00CF" w:rsidRDefault="007800CF" w:rsidP="007800CF">
      <w:r>
        <w:separator/>
      </w:r>
    </w:p>
  </w:endnote>
  <w:endnote w:type="continuationSeparator" w:id="0">
    <w:p w:rsidR="007800CF" w:rsidRDefault="007800CF" w:rsidP="00780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ESRI NIMA VMAP1&amp;2 PT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0CF" w:rsidRDefault="007800CF" w:rsidP="002E3285">
    <w:pPr>
      <w:tabs>
        <w:tab w:val="center" w:pos="4550"/>
        <w:tab w:val="left" w:pos="5818"/>
      </w:tabs>
      <w:ind w:right="2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00CF" w:rsidRDefault="007800CF" w:rsidP="007800CF">
      <w:r>
        <w:separator/>
      </w:r>
    </w:p>
  </w:footnote>
  <w:footnote w:type="continuationSeparator" w:id="0">
    <w:p w:rsidR="007800CF" w:rsidRDefault="007800CF" w:rsidP="007800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34727"/>
    <w:multiLevelType w:val="hybridMultilevel"/>
    <w:tmpl w:val="D3561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9216A"/>
    <w:multiLevelType w:val="hybridMultilevel"/>
    <w:tmpl w:val="4ADE8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D6EF5"/>
    <w:multiLevelType w:val="hybridMultilevel"/>
    <w:tmpl w:val="0DFA7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271A0"/>
    <w:multiLevelType w:val="hybridMultilevel"/>
    <w:tmpl w:val="97F2B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AD1E53"/>
    <w:multiLevelType w:val="hybridMultilevel"/>
    <w:tmpl w:val="04B85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5C4EB9"/>
    <w:multiLevelType w:val="hybridMultilevel"/>
    <w:tmpl w:val="BD225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62E37"/>
    <w:multiLevelType w:val="hybridMultilevel"/>
    <w:tmpl w:val="04801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65D73"/>
    <w:multiLevelType w:val="hybridMultilevel"/>
    <w:tmpl w:val="7E8676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594070"/>
    <w:multiLevelType w:val="hybridMultilevel"/>
    <w:tmpl w:val="A4422B12"/>
    <w:lvl w:ilvl="0" w:tplc="57BAE54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263F6"/>
    <w:multiLevelType w:val="hybridMultilevel"/>
    <w:tmpl w:val="B126900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44623174"/>
    <w:multiLevelType w:val="hybridMultilevel"/>
    <w:tmpl w:val="DF5C6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E649A"/>
    <w:multiLevelType w:val="hybridMultilevel"/>
    <w:tmpl w:val="2848C6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2759F"/>
    <w:multiLevelType w:val="hybridMultilevel"/>
    <w:tmpl w:val="5C6C2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162E8"/>
    <w:multiLevelType w:val="hybridMultilevel"/>
    <w:tmpl w:val="4EBE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7A296E"/>
    <w:multiLevelType w:val="hybridMultilevel"/>
    <w:tmpl w:val="4516B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A51239"/>
    <w:multiLevelType w:val="hybridMultilevel"/>
    <w:tmpl w:val="85BC0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6F3DE5"/>
    <w:multiLevelType w:val="hybridMultilevel"/>
    <w:tmpl w:val="720A6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C56508"/>
    <w:multiLevelType w:val="hybridMultilevel"/>
    <w:tmpl w:val="D0C0CBBA"/>
    <w:lvl w:ilvl="0" w:tplc="41060CD6">
      <w:start w:val="1"/>
      <w:numFmt w:val="lowerLetter"/>
      <w:lvlText w:val="%1)"/>
      <w:lvlJc w:val="left"/>
      <w:pPr>
        <w:ind w:left="14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8" w15:restartNumberingAfterBreak="0">
    <w:nsid w:val="6209372B"/>
    <w:multiLevelType w:val="hybridMultilevel"/>
    <w:tmpl w:val="586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80405B"/>
    <w:multiLevelType w:val="hybridMultilevel"/>
    <w:tmpl w:val="6CBCDEB8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0" w15:restartNumberingAfterBreak="0">
    <w:nsid w:val="69361971"/>
    <w:multiLevelType w:val="hybridMultilevel"/>
    <w:tmpl w:val="91A01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C032A"/>
    <w:multiLevelType w:val="hybridMultilevel"/>
    <w:tmpl w:val="47A023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6B1F6105"/>
    <w:multiLevelType w:val="hybridMultilevel"/>
    <w:tmpl w:val="B388E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F410B"/>
    <w:multiLevelType w:val="hybridMultilevel"/>
    <w:tmpl w:val="F58C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3E1677"/>
    <w:multiLevelType w:val="hybridMultilevel"/>
    <w:tmpl w:val="30F80886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5" w15:restartNumberingAfterBreak="0">
    <w:nsid w:val="78E112DA"/>
    <w:multiLevelType w:val="hybridMultilevel"/>
    <w:tmpl w:val="E0688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3541D0"/>
    <w:multiLevelType w:val="hybridMultilevel"/>
    <w:tmpl w:val="3460A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4"/>
  </w:num>
  <w:num w:numId="3">
    <w:abstractNumId w:val="19"/>
  </w:num>
  <w:num w:numId="4">
    <w:abstractNumId w:val="18"/>
  </w:num>
  <w:num w:numId="5">
    <w:abstractNumId w:val="6"/>
  </w:num>
  <w:num w:numId="6">
    <w:abstractNumId w:val="22"/>
  </w:num>
  <w:num w:numId="7">
    <w:abstractNumId w:val="2"/>
  </w:num>
  <w:num w:numId="8">
    <w:abstractNumId w:val="5"/>
  </w:num>
  <w:num w:numId="9">
    <w:abstractNumId w:val="14"/>
  </w:num>
  <w:num w:numId="10">
    <w:abstractNumId w:val="4"/>
  </w:num>
  <w:num w:numId="11">
    <w:abstractNumId w:val="26"/>
  </w:num>
  <w:num w:numId="12">
    <w:abstractNumId w:val="25"/>
  </w:num>
  <w:num w:numId="13">
    <w:abstractNumId w:val="11"/>
  </w:num>
  <w:num w:numId="14">
    <w:abstractNumId w:val="12"/>
  </w:num>
  <w:num w:numId="15">
    <w:abstractNumId w:val="23"/>
  </w:num>
  <w:num w:numId="16">
    <w:abstractNumId w:val="3"/>
  </w:num>
  <w:num w:numId="17">
    <w:abstractNumId w:val="13"/>
  </w:num>
  <w:num w:numId="18">
    <w:abstractNumId w:val="0"/>
  </w:num>
  <w:num w:numId="19">
    <w:abstractNumId w:val="7"/>
  </w:num>
  <w:num w:numId="20">
    <w:abstractNumId w:val="1"/>
  </w:num>
  <w:num w:numId="21">
    <w:abstractNumId w:val="10"/>
  </w:num>
  <w:num w:numId="22">
    <w:abstractNumId w:val="9"/>
  </w:num>
  <w:num w:numId="23">
    <w:abstractNumId w:val="16"/>
  </w:num>
  <w:num w:numId="24">
    <w:abstractNumId w:val="21"/>
  </w:num>
  <w:num w:numId="25">
    <w:abstractNumId w:val="15"/>
  </w:num>
  <w:num w:numId="26">
    <w:abstractNumId w:val="8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rIwMbawNDEyMjVW0lEKTi0uzszPAykwrAUAPez0JCwAAAA="/>
  </w:docVars>
  <w:rsids>
    <w:rsidRoot w:val="008C50D6"/>
    <w:rsid w:val="0000180B"/>
    <w:rsid w:val="0000490E"/>
    <w:rsid w:val="000062AB"/>
    <w:rsid w:val="00007482"/>
    <w:rsid w:val="00016A10"/>
    <w:rsid w:val="00017D40"/>
    <w:rsid w:val="00024F66"/>
    <w:rsid w:val="00027AA6"/>
    <w:rsid w:val="00030E9E"/>
    <w:rsid w:val="00046CD5"/>
    <w:rsid w:val="0005547E"/>
    <w:rsid w:val="000565E3"/>
    <w:rsid w:val="00056CD6"/>
    <w:rsid w:val="00065B9C"/>
    <w:rsid w:val="00066837"/>
    <w:rsid w:val="00075E98"/>
    <w:rsid w:val="00083AF1"/>
    <w:rsid w:val="00087ED9"/>
    <w:rsid w:val="0009090B"/>
    <w:rsid w:val="000A1D50"/>
    <w:rsid w:val="000A54FD"/>
    <w:rsid w:val="000A78BE"/>
    <w:rsid w:val="000C6F2C"/>
    <w:rsid w:val="000C72E6"/>
    <w:rsid w:val="000D505A"/>
    <w:rsid w:val="000D6D40"/>
    <w:rsid w:val="000F1495"/>
    <w:rsid w:val="000F23DD"/>
    <w:rsid w:val="00102BDC"/>
    <w:rsid w:val="00103D23"/>
    <w:rsid w:val="001060DD"/>
    <w:rsid w:val="00106390"/>
    <w:rsid w:val="00106673"/>
    <w:rsid w:val="00117F7C"/>
    <w:rsid w:val="001227A9"/>
    <w:rsid w:val="00123D47"/>
    <w:rsid w:val="00136795"/>
    <w:rsid w:val="00141BA3"/>
    <w:rsid w:val="001462CF"/>
    <w:rsid w:val="00146C02"/>
    <w:rsid w:val="00147D5F"/>
    <w:rsid w:val="001534B2"/>
    <w:rsid w:val="00160D77"/>
    <w:rsid w:val="0016122C"/>
    <w:rsid w:val="001635D5"/>
    <w:rsid w:val="0016409E"/>
    <w:rsid w:val="0017066F"/>
    <w:rsid w:val="00175EF4"/>
    <w:rsid w:val="0018346C"/>
    <w:rsid w:val="001A4B83"/>
    <w:rsid w:val="001B01DA"/>
    <w:rsid w:val="001B04FA"/>
    <w:rsid w:val="001B4E42"/>
    <w:rsid w:val="001C355E"/>
    <w:rsid w:val="001C6C50"/>
    <w:rsid w:val="001D0CF4"/>
    <w:rsid w:val="001D65D6"/>
    <w:rsid w:val="001D6C76"/>
    <w:rsid w:val="001E0A3D"/>
    <w:rsid w:val="001E0E56"/>
    <w:rsid w:val="001E2715"/>
    <w:rsid w:val="001F0794"/>
    <w:rsid w:val="002047AA"/>
    <w:rsid w:val="00205462"/>
    <w:rsid w:val="0020597C"/>
    <w:rsid w:val="00217445"/>
    <w:rsid w:val="002175CF"/>
    <w:rsid w:val="00220824"/>
    <w:rsid w:val="002300B8"/>
    <w:rsid w:val="00253B09"/>
    <w:rsid w:val="0026755A"/>
    <w:rsid w:val="0027119F"/>
    <w:rsid w:val="00274045"/>
    <w:rsid w:val="00285C48"/>
    <w:rsid w:val="002912E1"/>
    <w:rsid w:val="002954E4"/>
    <w:rsid w:val="0029748A"/>
    <w:rsid w:val="002A1070"/>
    <w:rsid w:val="002A20A6"/>
    <w:rsid w:val="002A6DEB"/>
    <w:rsid w:val="002B028D"/>
    <w:rsid w:val="002B3C56"/>
    <w:rsid w:val="002B50C6"/>
    <w:rsid w:val="002C1ED9"/>
    <w:rsid w:val="002E3285"/>
    <w:rsid w:val="002E6076"/>
    <w:rsid w:val="002F0AF5"/>
    <w:rsid w:val="0030613D"/>
    <w:rsid w:val="00312284"/>
    <w:rsid w:val="00321BA7"/>
    <w:rsid w:val="00322A3D"/>
    <w:rsid w:val="003318F9"/>
    <w:rsid w:val="003321D6"/>
    <w:rsid w:val="003333FD"/>
    <w:rsid w:val="0034167B"/>
    <w:rsid w:val="00342798"/>
    <w:rsid w:val="003579F5"/>
    <w:rsid w:val="003632BB"/>
    <w:rsid w:val="0037168B"/>
    <w:rsid w:val="0038696C"/>
    <w:rsid w:val="00390270"/>
    <w:rsid w:val="00392C8C"/>
    <w:rsid w:val="00396EF0"/>
    <w:rsid w:val="003A1B2C"/>
    <w:rsid w:val="003B4CE3"/>
    <w:rsid w:val="003C4947"/>
    <w:rsid w:val="003C7120"/>
    <w:rsid w:val="003D4EE4"/>
    <w:rsid w:val="003D7EAB"/>
    <w:rsid w:val="003E1A5B"/>
    <w:rsid w:val="003E39D7"/>
    <w:rsid w:val="003F35B6"/>
    <w:rsid w:val="003F4DD3"/>
    <w:rsid w:val="003F54C3"/>
    <w:rsid w:val="003F5BED"/>
    <w:rsid w:val="003F6885"/>
    <w:rsid w:val="00406953"/>
    <w:rsid w:val="00412505"/>
    <w:rsid w:val="0042013F"/>
    <w:rsid w:val="00420244"/>
    <w:rsid w:val="004252E7"/>
    <w:rsid w:val="00433B01"/>
    <w:rsid w:val="00440A14"/>
    <w:rsid w:val="00441893"/>
    <w:rsid w:val="0044602C"/>
    <w:rsid w:val="004468B2"/>
    <w:rsid w:val="00452792"/>
    <w:rsid w:val="0045748C"/>
    <w:rsid w:val="00464B73"/>
    <w:rsid w:val="0046500D"/>
    <w:rsid w:val="004664F9"/>
    <w:rsid w:val="00471FA2"/>
    <w:rsid w:val="00473DF0"/>
    <w:rsid w:val="00485DE5"/>
    <w:rsid w:val="00497602"/>
    <w:rsid w:val="004A6A58"/>
    <w:rsid w:val="004B51EE"/>
    <w:rsid w:val="004B635F"/>
    <w:rsid w:val="004C6D3C"/>
    <w:rsid w:val="004C72CF"/>
    <w:rsid w:val="004E6633"/>
    <w:rsid w:val="004F14E7"/>
    <w:rsid w:val="004F4CEE"/>
    <w:rsid w:val="00500CC0"/>
    <w:rsid w:val="00516664"/>
    <w:rsid w:val="0051710B"/>
    <w:rsid w:val="0052775D"/>
    <w:rsid w:val="00527F46"/>
    <w:rsid w:val="005311AE"/>
    <w:rsid w:val="005503E4"/>
    <w:rsid w:val="005728F2"/>
    <w:rsid w:val="00586ED1"/>
    <w:rsid w:val="005A145A"/>
    <w:rsid w:val="005A4728"/>
    <w:rsid w:val="005B3C7F"/>
    <w:rsid w:val="005C03AE"/>
    <w:rsid w:val="005C22CC"/>
    <w:rsid w:val="005C2B17"/>
    <w:rsid w:val="005C4B1F"/>
    <w:rsid w:val="005C55F1"/>
    <w:rsid w:val="005C5736"/>
    <w:rsid w:val="005D7DB1"/>
    <w:rsid w:val="005E7274"/>
    <w:rsid w:val="005F22BD"/>
    <w:rsid w:val="006053D7"/>
    <w:rsid w:val="00606BE1"/>
    <w:rsid w:val="00610DA6"/>
    <w:rsid w:val="00612F37"/>
    <w:rsid w:val="00633BA3"/>
    <w:rsid w:val="00635C12"/>
    <w:rsid w:val="00637B92"/>
    <w:rsid w:val="00643300"/>
    <w:rsid w:val="0064330C"/>
    <w:rsid w:val="00650488"/>
    <w:rsid w:val="00652C62"/>
    <w:rsid w:val="006535FC"/>
    <w:rsid w:val="006575A0"/>
    <w:rsid w:val="006631EC"/>
    <w:rsid w:val="00665847"/>
    <w:rsid w:val="006669B2"/>
    <w:rsid w:val="00673B09"/>
    <w:rsid w:val="00674680"/>
    <w:rsid w:val="0069213F"/>
    <w:rsid w:val="006A0AA6"/>
    <w:rsid w:val="006A3733"/>
    <w:rsid w:val="006A4285"/>
    <w:rsid w:val="006A761F"/>
    <w:rsid w:val="006B176C"/>
    <w:rsid w:val="006B5972"/>
    <w:rsid w:val="006B7EFD"/>
    <w:rsid w:val="006C602C"/>
    <w:rsid w:val="006E0DA9"/>
    <w:rsid w:val="006E274C"/>
    <w:rsid w:val="006F7F16"/>
    <w:rsid w:val="00710F6F"/>
    <w:rsid w:val="00720722"/>
    <w:rsid w:val="00727DFD"/>
    <w:rsid w:val="00744174"/>
    <w:rsid w:val="0074484A"/>
    <w:rsid w:val="00753B34"/>
    <w:rsid w:val="0077200C"/>
    <w:rsid w:val="00773C4C"/>
    <w:rsid w:val="00774499"/>
    <w:rsid w:val="007800CF"/>
    <w:rsid w:val="00781897"/>
    <w:rsid w:val="00794060"/>
    <w:rsid w:val="007943DE"/>
    <w:rsid w:val="007A6F23"/>
    <w:rsid w:val="007B1BCE"/>
    <w:rsid w:val="007C4F6F"/>
    <w:rsid w:val="007D0A0A"/>
    <w:rsid w:val="007D2CED"/>
    <w:rsid w:val="007D30EC"/>
    <w:rsid w:val="007D5294"/>
    <w:rsid w:val="007E1314"/>
    <w:rsid w:val="007E5761"/>
    <w:rsid w:val="007E59C7"/>
    <w:rsid w:val="007F2B41"/>
    <w:rsid w:val="00815155"/>
    <w:rsid w:val="00816975"/>
    <w:rsid w:val="0082003B"/>
    <w:rsid w:val="00823F1E"/>
    <w:rsid w:val="00833902"/>
    <w:rsid w:val="0083476B"/>
    <w:rsid w:val="00845A45"/>
    <w:rsid w:val="00851D4C"/>
    <w:rsid w:val="008547D7"/>
    <w:rsid w:val="00860D32"/>
    <w:rsid w:val="008674F8"/>
    <w:rsid w:val="0087396D"/>
    <w:rsid w:val="00882D11"/>
    <w:rsid w:val="00884920"/>
    <w:rsid w:val="00896AFA"/>
    <w:rsid w:val="008A19E4"/>
    <w:rsid w:val="008A1F04"/>
    <w:rsid w:val="008A3ECC"/>
    <w:rsid w:val="008A53BB"/>
    <w:rsid w:val="008B0749"/>
    <w:rsid w:val="008B68AC"/>
    <w:rsid w:val="008C1550"/>
    <w:rsid w:val="008C50D6"/>
    <w:rsid w:val="008C6BEE"/>
    <w:rsid w:val="008C6FC3"/>
    <w:rsid w:val="008D48E6"/>
    <w:rsid w:val="008D4DC2"/>
    <w:rsid w:val="008E03BC"/>
    <w:rsid w:val="008E520B"/>
    <w:rsid w:val="008F2540"/>
    <w:rsid w:val="008F4725"/>
    <w:rsid w:val="00912BF8"/>
    <w:rsid w:val="00912EB9"/>
    <w:rsid w:val="00914AAF"/>
    <w:rsid w:val="00923D5F"/>
    <w:rsid w:val="009261D4"/>
    <w:rsid w:val="009428CA"/>
    <w:rsid w:val="00943976"/>
    <w:rsid w:val="009552A6"/>
    <w:rsid w:val="00955D07"/>
    <w:rsid w:val="00960415"/>
    <w:rsid w:val="0096754E"/>
    <w:rsid w:val="00972E65"/>
    <w:rsid w:val="00973579"/>
    <w:rsid w:val="00980651"/>
    <w:rsid w:val="00987AAE"/>
    <w:rsid w:val="0099229D"/>
    <w:rsid w:val="009A4A7E"/>
    <w:rsid w:val="009A7AD0"/>
    <w:rsid w:val="009B3C2A"/>
    <w:rsid w:val="009C35CA"/>
    <w:rsid w:val="009C7115"/>
    <w:rsid w:val="009D20FC"/>
    <w:rsid w:val="009D4B84"/>
    <w:rsid w:val="009E3F39"/>
    <w:rsid w:val="009E5D7B"/>
    <w:rsid w:val="009E5E33"/>
    <w:rsid w:val="009F0469"/>
    <w:rsid w:val="009F605F"/>
    <w:rsid w:val="00A02DFF"/>
    <w:rsid w:val="00A04593"/>
    <w:rsid w:val="00A07842"/>
    <w:rsid w:val="00A14408"/>
    <w:rsid w:val="00A15099"/>
    <w:rsid w:val="00A23738"/>
    <w:rsid w:val="00A24541"/>
    <w:rsid w:val="00A27000"/>
    <w:rsid w:val="00A34311"/>
    <w:rsid w:val="00A40967"/>
    <w:rsid w:val="00A579AF"/>
    <w:rsid w:val="00A65583"/>
    <w:rsid w:val="00A65774"/>
    <w:rsid w:val="00A733B5"/>
    <w:rsid w:val="00A90CDF"/>
    <w:rsid w:val="00AA27E8"/>
    <w:rsid w:val="00AC011A"/>
    <w:rsid w:val="00AC1FE0"/>
    <w:rsid w:val="00AC4EAF"/>
    <w:rsid w:val="00B0075E"/>
    <w:rsid w:val="00B14AD8"/>
    <w:rsid w:val="00B14DDF"/>
    <w:rsid w:val="00B15673"/>
    <w:rsid w:val="00B24904"/>
    <w:rsid w:val="00B41907"/>
    <w:rsid w:val="00B52F09"/>
    <w:rsid w:val="00B611C4"/>
    <w:rsid w:val="00B639BB"/>
    <w:rsid w:val="00B724C4"/>
    <w:rsid w:val="00B74C03"/>
    <w:rsid w:val="00B7645B"/>
    <w:rsid w:val="00B8501B"/>
    <w:rsid w:val="00B93BF9"/>
    <w:rsid w:val="00BA33ED"/>
    <w:rsid w:val="00BA5AA6"/>
    <w:rsid w:val="00BA7274"/>
    <w:rsid w:val="00BB2637"/>
    <w:rsid w:val="00BB4B92"/>
    <w:rsid w:val="00BD4745"/>
    <w:rsid w:val="00BD72AF"/>
    <w:rsid w:val="00BF426A"/>
    <w:rsid w:val="00C00A79"/>
    <w:rsid w:val="00C04FA2"/>
    <w:rsid w:val="00C2078C"/>
    <w:rsid w:val="00C21976"/>
    <w:rsid w:val="00C21A87"/>
    <w:rsid w:val="00C2279F"/>
    <w:rsid w:val="00C3061D"/>
    <w:rsid w:val="00C34287"/>
    <w:rsid w:val="00C35FAB"/>
    <w:rsid w:val="00C43706"/>
    <w:rsid w:val="00C51C1A"/>
    <w:rsid w:val="00C6437E"/>
    <w:rsid w:val="00C6606D"/>
    <w:rsid w:val="00C813B4"/>
    <w:rsid w:val="00C840F7"/>
    <w:rsid w:val="00C93BF2"/>
    <w:rsid w:val="00C95F34"/>
    <w:rsid w:val="00CA210B"/>
    <w:rsid w:val="00CA3C59"/>
    <w:rsid w:val="00CA53F7"/>
    <w:rsid w:val="00CA5786"/>
    <w:rsid w:val="00CB21A0"/>
    <w:rsid w:val="00CB2936"/>
    <w:rsid w:val="00CC5547"/>
    <w:rsid w:val="00CC78BA"/>
    <w:rsid w:val="00CE333E"/>
    <w:rsid w:val="00CF151A"/>
    <w:rsid w:val="00CF7967"/>
    <w:rsid w:val="00D02485"/>
    <w:rsid w:val="00D13BAD"/>
    <w:rsid w:val="00D14947"/>
    <w:rsid w:val="00D17A0E"/>
    <w:rsid w:val="00D26B83"/>
    <w:rsid w:val="00D40A26"/>
    <w:rsid w:val="00D56E1A"/>
    <w:rsid w:val="00D57541"/>
    <w:rsid w:val="00D629EC"/>
    <w:rsid w:val="00D7291E"/>
    <w:rsid w:val="00D75E52"/>
    <w:rsid w:val="00D80377"/>
    <w:rsid w:val="00D90956"/>
    <w:rsid w:val="00D9521E"/>
    <w:rsid w:val="00D96534"/>
    <w:rsid w:val="00DB11AA"/>
    <w:rsid w:val="00DC42AA"/>
    <w:rsid w:val="00DC4F63"/>
    <w:rsid w:val="00DC689B"/>
    <w:rsid w:val="00DC7260"/>
    <w:rsid w:val="00DF3C33"/>
    <w:rsid w:val="00E0173F"/>
    <w:rsid w:val="00E03830"/>
    <w:rsid w:val="00E06A14"/>
    <w:rsid w:val="00E20129"/>
    <w:rsid w:val="00E21133"/>
    <w:rsid w:val="00E26AD3"/>
    <w:rsid w:val="00E475F5"/>
    <w:rsid w:val="00E5630F"/>
    <w:rsid w:val="00E56DE9"/>
    <w:rsid w:val="00E67746"/>
    <w:rsid w:val="00E860E7"/>
    <w:rsid w:val="00E86FB6"/>
    <w:rsid w:val="00E92D43"/>
    <w:rsid w:val="00EA5509"/>
    <w:rsid w:val="00EA683B"/>
    <w:rsid w:val="00EB44D8"/>
    <w:rsid w:val="00EB511D"/>
    <w:rsid w:val="00EB7343"/>
    <w:rsid w:val="00EC1B66"/>
    <w:rsid w:val="00EC5A2A"/>
    <w:rsid w:val="00EE1B16"/>
    <w:rsid w:val="00EE1ED7"/>
    <w:rsid w:val="00EE276A"/>
    <w:rsid w:val="00EE3308"/>
    <w:rsid w:val="00EE5BCF"/>
    <w:rsid w:val="00F02866"/>
    <w:rsid w:val="00F03C86"/>
    <w:rsid w:val="00F040D8"/>
    <w:rsid w:val="00F04144"/>
    <w:rsid w:val="00F044A8"/>
    <w:rsid w:val="00F05CEA"/>
    <w:rsid w:val="00F125F7"/>
    <w:rsid w:val="00F20326"/>
    <w:rsid w:val="00F3772A"/>
    <w:rsid w:val="00F435A7"/>
    <w:rsid w:val="00F47CA6"/>
    <w:rsid w:val="00F55A61"/>
    <w:rsid w:val="00F55B58"/>
    <w:rsid w:val="00F632BB"/>
    <w:rsid w:val="00F6458C"/>
    <w:rsid w:val="00F6587D"/>
    <w:rsid w:val="00F75CA6"/>
    <w:rsid w:val="00F81099"/>
    <w:rsid w:val="00F86F20"/>
    <w:rsid w:val="00F92349"/>
    <w:rsid w:val="00FB081D"/>
    <w:rsid w:val="00FB3183"/>
    <w:rsid w:val="00FB6C36"/>
    <w:rsid w:val="00FC232B"/>
    <w:rsid w:val="00FE4C9F"/>
    <w:rsid w:val="00FE5A17"/>
    <w:rsid w:val="00FF57EE"/>
    <w:rsid w:val="00FF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22EA937"/>
  <w15:docId w15:val="{573ABEE0-48B7-437F-B06B-AECB118BA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180B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link w:val="Heading1Char"/>
    <w:uiPriority w:val="9"/>
    <w:qFormat/>
    <w:rsid w:val="00833902"/>
    <w:pPr>
      <w:widowControl/>
      <w:suppressAutoHyphens w:val="0"/>
      <w:spacing w:before="100" w:beforeAutospacing="1" w:after="100" w:afterAutospacing="1"/>
      <w:outlineLvl w:val="0"/>
    </w:pPr>
    <w:rPr>
      <w:rFonts w:eastAsia="Times New Roman" w:cs="Times New Roman"/>
      <w:b/>
      <w:bCs/>
      <w:kern w:val="36"/>
      <w:sz w:val="48"/>
      <w:szCs w:val="48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rsid w:val="0000180B"/>
  </w:style>
  <w:style w:type="paragraph" w:customStyle="1" w:styleId="Heading">
    <w:name w:val="Heading"/>
    <w:basedOn w:val="Normal"/>
    <w:next w:val="BodyText"/>
    <w:rsid w:val="0000180B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BodyText">
    <w:name w:val="Body Text"/>
    <w:basedOn w:val="Normal"/>
    <w:rsid w:val="0000180B"/>
    <w:pPr>
      <w:spacing w:after="120"/>
    </w:pPr>
  </w:style>
  <w:style w:type="paragraph" w:styleId="List">
    <w:name w:val="List"/>
    <w:basedOn w:val="BodyText"/>
    <w:rsid w:val="0000180B"/>
  </w:style>
  <w:style w:type="paragraph" w:styleId="Caption">
    <w:name w:val="caption"/>
    <w:basedOn w:val="Normal"/>
    <w:qFormat/>
    <w:rsid w:val="0000180B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00180B"/>
    <w:pPr>
      <w:suppressLineNumbers/>
    </w:pPr>
  </w:style>
  <w:style w:type="paragraph" w:styleId="ListParagraph">
    <w:name w:val="List Paragraph"/>
    <w:basedOn w:val="Normal"/>
    <w:uiPriority w:val="34"/>
    <w:qFormat/>
    <w:rsid w:val="00652C62"/>
    <w:pPr>
      <w:ind w:left="720"/>
      <w:contextualSpacing/>
    </w:pPr>
    <w:rPr>
      <w:szCs w:val="21"/>
    </w:rPr>
  </w:style>
  <w:style w:type="character" w:styleId="Hyperlink">
    <w:name w:val="Hyperlink"/>
    <w:basedOn w:val="DefaultParagraphFont"/>
    <w:uiPriority w:val="99"/>
    <w:unhideWhenUsed/>
    <w:rsid w:val="002F0A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3902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060DD"/>
    <w:pPr>
      <w:widowControl/>
      <w:suppressAutoHyphens w:val="0"/>
      <w:spacing w:before="100" w:beforeAutospacing="1" w:after="100" w:afterAutospacing="1"/>
    </w:pPr>
    <w:rPr>
      <w:rFonts w:eastAsiaTheme="minorHAnsi" w:cs="Times New Roman"/>
      <w:kern w:val="0"/>
      <w:lang w:eastAsia="en-US" w:bidi="ar-SA"/>
    </w:rPr>
  </w:style>
  <w:style w:type="character" w:customStyle="1" w:styleId="inv-subject">
    <w:name w:val="inv-subject"/>
    <w:basedOn w:val="DefaultParagraphFont"/>
    <w:rsid w:val="00C04FA2"/>
  </w:style>
  <w:style w:type="character" w:customStyle="1" w:styleId="inv-date">
    <w:name w:val="inv-date"/>
    <w:basedOn w:val="DefaultParagraphFont"/>
    <w:rsid w:val="00C04FA2"/>
  </w:style>
  <w:style w:type="character" w:customStyle="1" w:styleId="inv-meeting-url">
    <w:name w:val="inv-meeting-url"/>
    <w:basedOn w:val="DefaultParagraphFont"/>
    <w:rsid w:val="00C04FA2"/>
  </w:style>
  <w:style w:type="character" w:styleId="Strong">
    <w:name w:val="Strong"/>
    <w:basedOn w:val="DefaultParagraphFont"/>
    <w:uiPriority w:val="22"/>
    <w:qFormat/>
    <w:rsid w:val="0016122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428CA"/>
    <w:pPr>
      <w:widowControl/>
      <w:suppressAutoHyphens w:val="0"/>
    </w:pPr>
    <w:rPr>
      <w:rFonts w:ascii="Cambria" w:eastAsiaTheme="minorHAnsi" w:hAnsi="Cambria" w:cstheme="minorBidi"/>
      <w:kern w:val="0"/>
      <w:sz w:val="22"/>
      <w:szCs w:val="21"/>
      <w:lang w:eastAsia="en-US" w:bidi="ar-S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428CA"/>
    <w:rPr>
      <w:rFonts w:ascii="Cambria" w:eastAsiaTheme="minorHAnsi" w:hAnsi="Cambria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2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F1EF7F-EDAB-48F4-8968-6B1F56D72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2</Words>
  <Characters>265</Characters>
  <Application>Microsoft Office Word</Application>
  <DocSecurity>0</DocSecurity>
  <Lines>6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yn</dc:creator>
  <cp:lastModifiedBy>Robyn Payson</cp:lastModifiedBy>
  <cp:revision>4</cp:revision>
  <cp:lastPrinted>2019-12-04T21:48:00Z</cp:lastPrinted>
  <dcterms:created xsi:type="dcterms:W3CDTF">2021-09-07T18:16:00Z</dcterms:created>
  <dcterms:modified xsi:type="dcterms:W3CDTF">2021-09-07T18:29:00Z</dcterms:modified>
</cp:coreProperties>
</file>